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193BA8" w14:textId="15F357FF" w:rsidR="004B5788" w:rsidRDefault="00CE694E" w:rsidP="004B5788">
      <w:r>
        <w:t xml:space="preserve">Practical Exam </w:t>
      </w:r>
      <w:r w:rsidR="004B5788">
        <w:br/>
        <w:t>Subject: WED201c</w:t>
      </w:r>
      <w:r w:rsidR="00410977">
        <w:br/>
        <w:t>Duration: 120 minutes</w:t>
      </w:r>
    </w:p>
    <w:p w14:paraId="42128D40" w14:textId="77777777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5CC19568" w14:textId="0AC6665A" w:rsidR="004B5788" w:rsidRDefault="004B5788" w:rsidP="004B5788">
      <w:r>
        <w:t>1.</w:t>
      </w:r>
      <w:r>
        <w:tab/>
        <w:t xml:space="preserve">Create a </w:t>
      </w:r>
      <w:r w:rsidR="00B9617C">
        <w:t>Cascading S</w:t>
      </w:r>
      <w:r>
        <w:t xml:space="preserve">tyle </w:t>
      </w:r>
      <w:r w:rsidR="00B9617C">
        <w:t>S</w:t>
      </w:r>
      <w:r>
        <w:t>heet</w:t>
      </w:r>
      <w:r w:rsidR="00B9617C">
        <w:t xml:space="preserve"> (CSS)</w:t>
      </w:r>
      <w:r>
        <w:t xml:space="preserve"> and link it to the </w:t>
      </w:r>
      <w:r w:rsidR="00B9617C">
        <w:t>HTML</w:t>
      </w:r>
      <w:r>
        <w:t xml:space="preserve"> files. </w:t>
      </w:r>
      <w:r w:rsidRPr="00AD08A7">
        <w:rPr>
          <w:b/>
        </w:rPr>
        <w:t>(Without changing the html)</w:t>
      </w:r>
    </w:p>
    <w:p w14:paraId="5514456A" w14:textId="018F1CD6" w:rsidR="00374099" w:rsidRDefault="004B5788" w:rsidP="004B5788">
      <w:pPr>
        <w:rPr>
          <w:b/>
        </w:rPr>
      </w:pPr>
      <w:r>
        <w:t>2.</w:t>
      </w:r>
      <w:r>
        <w:tab/>
      </w:r>
      <w:r w:rsidR="00374099">
        <w:t xml:space="preserve">Create a </w:t>
      </w:r>
      <w:proofErr w:type="spellStart"/>
      <w:r w:rsidR="00374099">
        <w:t>javascript</w:t>
      </w:r>
      <w:proofErr w:type="spellEnd"/>
      <w:r w:rsidR="00374099">
        <w:t xml:space="preserve"> file (</w:t>
      </w:r>
      <w:proofErr w:type="spellStart"/>
      <w:r w:rsidR="00374099">
        <w:t>js</w:t>
      </w:r>
      <w:proofErr w:type="spellEnd"/>
      <w:r w:rsidR="00374099">
        <w:t xml:space="preserve">) and link it to the HTML files. </w:t>
      </w:r>
      <w:r w:rsidR="00374099" w:rsidRPr="00AD08A7">
        <w:rPr>
          <w:b/>
        </w:rPr>
        <w:t>(Without changing the html)</w:t>
      </w:r>
    </w:p>
    <w:p w14:paraId="1AB4EA1D" w14:textId="05B7D166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29860E16" w14:textId="6A51DCD6" w:rsidR="00143579" w:rsidRDefault="004B5788" w:rsidP="004B5788">
      <w:r>
        <w:t xml:space="preserve">In this practical exam, </w:t>
      </w:r>
      <w:r w:rsidR="00607779">
        <w:t>y</w:t>
      </w:r>
      <w:r w:rsidR="00AD08A7">
        <w:t>ou</w:t>
      </w:r>
      <w:r w:rsidR="00AD08A7" w:rsidRPr="00AD08A7">
        <w:t xml:space="preserve"> are going to use </w:t>
      </w:r>
      <w:r w:rsidR="00607779">
        <w:t xml:space="preserve">some files in </w:t>
      </w:r>
      <w:r w:rsidR="00377273">
        <w:t xml:space="preserve">the </w:t>
      </w:r>
      <w:r w:rsidR="00607779" w:rsidRPr="00E5364A">
        <w:rPr>
          <w:b/>
        </w:rPr>
        <w:t>Resource</w:t>
      </w:r>
      <w:r w:rsidR="00E5364A" w:rsidRPr="00E5364A">
        <w:rPr>
          <w:b/>
        </w:rPr>
        <w:t xml:space="preserve"> folder</w:t>
      </w:r>
      <w:r w:rsidR="00AD08A7">
        <w:t xml:space="preserve"> to finish the exam.</w:t>
      </w:r>
      <w:r w:rsidR="00D9600B">
        <w:t xml:space="preserve"> </w:t>
      </w:r>
    </w:p>
    <w:p w14:paraId="16D73AA3" w14:textId="5882D608" w:rsidR="00D9600B" w:rsidRPr="00D9600B" w:rsidRDefault="00D9600B" w:rsidP="004B5788">
      <w:pPr>
        <w:rPr>
          <w:b/>
        </w:rPr>
      </w:pPr>
      <w:r w:rsidRPr="00D80C86">
        <w:rPr>
          <w:b/>
          <w:highlight w:val="yellow"/>
        </w:rPr>
        <w:t>Before</w:t>
      </w:r>
      <w:r w:rsidRPr="00D9600B">
        <w:rPr>
          <w:b/>
        </w:rPr>
        <w:t xml:space="preserve"> styling </w:t>
      </w:r>
      <w:r w:rsidR="00A82687">
        <w:rPr>
          <w:b/>
        </w:rPr>
        <w:t>portfolio</w:t>
      </w:r>
      <w:r w:rsidRPr="00D9600B">
        <w:rPr>
          <w:b/>
        </w:rPr>
        <w:t>.html page</w:t>
      </w:r>
    </w:p>
    <w:p w14:paraId="32619C89" w14:textId="77777777" w:rsidR="008B6DC8" w:rsidRDefault="00A82687" w:rsidP="00A82687">
      <w:pPr>
        <w:rPr>
          <w:b/>
          <w:highlight w:val="green"/>
        </w:rPr>
      </w:pPr>
      <w:r>
        <w:rPr>
          <w:noProof/>
        </w:rPr>
        <w:drawing>
          <wp:inline distT="0" distB="0" distL="0" distR="0" wp14:anchorId="60FAEC62" wp14:editId="4371B257">
            <wp:extent cx="5142069" cy="378142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703" cy="378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1ED93" w14:textId="65BF08A9" w:rsidR="00D9600B" w:rsidRDefault="00591A83" w:rsidP="00A82687">
      <w:pPr>
        <w:rPr>
          <w:b/>
        </w:rPr>
      </w:pPr>
      <w:r w:rsidRPr="00D80C86">
        <w:rPr>
          <w:b/>
          <w:highlight w:val="green"/>
        </w:rPr>
        <w:lastRenderedPageBreak/>
        <w:t>After</w:t>
      </w:r>
      <w:r w:rsidR="00D9600B" w:rsidRPr="00D9600B">
        <w:rPr>
          <w:b/>
        </w:rPr>
        <w:t xml:space="preserve"> styling </w:t>
      </w:r>
      <w:r w:rsidR="00A82687">
        <w:rPr>
          <w:b/>
        </w:rPr>
        <w:t>portfolio</w:t>
      </w:r>
      <w:r w:rsidR="00D9600B" w:rsidRPr="00D9600B">
        <w:rPr>
          <w:b/>
        </w:rPr>
        <w:t>.html page</w:t>
      </w:r>
      <w:r w:rsidR="00A10B67">
        <w:rPr>
          <w:b/>
        </w:rPr>
        <w:br/>
      </w:r>
      <w:r w:rsidR="00A82687">
        <w:rPr>
          <w:b/>
          <w:noProof/>
        </w:rPr>
        <w:drawing>
          <wp:inline distT="0" distB="0" distL="0" distR="0" wp14:anchorId="07C2F461" wp14:editId="03220E6F">
            <wp:extent cx="5448300" cy="2475741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rtfoli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2898" cy="247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4021B" w14:textId="3FBE6492" w:rsidR="00A10B67" w:rsidRDefault="00B0199A" w:rsidP="00D9600B">
      <w:pPr>
        <w:rPr>
          <w:b/>
        </w:rPr>
      </w:pPr>
      <w:r w:rsidRPr="00D80C86">
        <w:rPr>
          <w:b/>
          <w:highlight w:val="green"/>
        </w:rPr>
        <w:t>After</w:t>
      </w:r>
      <w:r w:rsidRPr="00D9600B">
        <w:rPr>
          <w:b/>
        </w:rPr>
        <w:t xml:space="preserve"> styling </w:t>
      </w:r>
      <w:r>
        <w:rPr>
          <w:b/>
        </w:rPr>
        <w:t>howtogrow</w:t>
      </w:r>
      <w:r w:rsidRPr="00D9600B">
        <w:rPr>
          <w:b/>
        </w:rPr>
        <w:t>.html page</w:t>
      </w:r>
    </w:p>
    <w:p w14:paraId="06250272" w14:textId="021FAEB0" w:rsidR="00B0199A" w:rsidRDefault="00B0199A" w:rsidP="00D9600B">
      <w:pPr>
        <w:rPr>
          <w:b/>
        </w:rPr>
      </w:pPr>
      <w:r>
        <w:rPr>
          <w:b/>
          <w:noProof/>
        </w:rPr>
        <w:drawing>
          <wp:inline distT="0" distB="0" distL="0" distR="0" wp14:anchorId="147D4C57" wp14:editId="273944A7">
            <wp:extent cx="5753100" cy="21574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wtogrow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15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3439A" w14:textId="4DF69456" w:rsidR="001F0882" w:rsidRDefault="001F0882" w:rsidP="00D9600B">
      <w:pPr>
        <w:rPr>
          <w:b/>
        </w:rPr>
      </w:pPr>
      <w:r w:rsidRPr="00D80C86">
        <w:rPr>
          <w:b/>
          <w:highlight w:val="green"/>
        </w:rPr>
        <w:t>After</w:t>
      </w:r>
      <w:r w:rsidRPr="00D9600B">
        <w:rPr>
          <w:b/>
        </w:rPr>
        <w:t xml:space="preserve"> styling </w:t>
      </w:r>
      <w:r>
        <w:rPr>
          <w:b/>
        </w:rPr>
        <w:t>aboutme</w:t>
      </w:r>
      <w:r w:rsidRPr="00D9600B">
        <w:rPr>
          <w:b/>
        </w:rPr>
        <w:t>.html page</w:t>
      </w:r>
    </w:p>
    <w:p w14:paraId="07A58668" w14:textId="5445C599" w:rsidR="001F0882" w:rsidRDefault="001F0882" w:rsidP="00D9600B">
      <w:pPr>
        <w:rPr>
          <w:b/>
        </w:rPr>
      </w:pPr>
      <w:r>
        <w:rPr>
          <w:b/>
          <w:noProof/>
        </w:rPr>
        <w:drawing>
          <wp:inline distT="0" distB="0" distL="0" distR="0" wp14:anchorId="13BA6769" wp14:editId="335D4AD2">
            <wp:extent cx="5562600" cy="1162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outm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1C09D" w14:textId="77777777" w:rsidR="00AD08A7" w:rsidRPr="00AD08A7" w:rsidRDefault="00A10B67" w:rsidP="004B5788">
      <w:pPr>
        <w:rPr>
          <w:b/>
        </w:rPr>
      </w:pPr>
      <w:r>
        <w:rPr>
          <w:b/>
        </w:rPr>
        <w:t>Requirements:</w:t>
      </w:r>
    </w:p>
    <w:p w14:paraId="41E73C26" w14:textId="6608FAEC" w:rsidR="003D0211" w:rsidRPr="00A82687" w:rsidRDefault="00AD08A7" w:rsidP="00A82687">
      <w:pPr>
        <w:pStyle w:val="ListParagraph"/>
        <w:numPr>
          <w:ilvl w:val="0"/>
          <w:numId w:val="1"/>
        </w:numPr>
      </w:pPr>
      <w:r w:rsidRPr="00AD08A7">
        <w:t xml:space="preserve">Create a file called </w:t>
      </w:r>
      <w:r w:rsidR="00A82687" w:rsidRPr="00A82687">
        <w:rPr>
          <w:b/>
        </w:rPr>
        <w:t>orchidBlog</w:t>
      </w:r>
      <w:r w:rsidRPr="00143579">
        <w:rPr>
          <w:b/>
        </w:rPr>
        <w:t>.css</w:t>
      </w:r>
      <w:r w:rsidR="00143579">
        <w:t xml:space="preserve"> and save it in</w:t>
      </w:r>
      <w:r w:rsidRPr="00AD08A7">
        <w:t xml:space="preserve"> </w:t>
      </w:r>
      <w:r w:rsidR="00377273">
        <w:t xml:space="preserve">a </w:t>
      </w:r>
      <w:r w:rsidR="00143579">
        <w:t xml:space="preserve">given </w:t>
      </w:r>
      <w:r w:rsidR="00607779">
        <w:rPr>
          <w:b/>
        </w:rPr>
        <w:t>Resource</w:t>
      </w:r>
      <w:r w:rsidR="00A82687">
        <w:rPr>
          <w:b/>
        </w:rPr>
        <w:t>/</w:t>
      </w:r>
      <w:proofErr w:type="spellStart"/>
      <w:r w:rsidR="00F0356E">
        <w:rPr>
          <w:b/>
        </w:rPr>
        <w:t>css</w:t>
      </w:r>
      <w:proofErr w:type="spellEnd"/>
      <w:r w:rsidR="00F0356E">
        <w:rPr>
          <w:b/>
        </w:rPr>
        <w:t xml:space="preserve"> folder</w:t>
      </w:r>
      <w:r w:rsidR="00143579" w:rsidRPr="00143579">
        <w:rPr>
          <w:b/>
        </w:rPr>
        <w:t>.</w:t>
      </w:r>
      <w:r w:rsidR="00652E56">
        <w:rPr>
          <w:b/>
        </w:rPr>
        <w:t xml:space="preserve"> </w:t>
      </w:r>
      <w:r w:rsidR="00652E56" w:rsidRPr="00652E56">
        <w:t xml:space="preserve">In this file you can use any </w:t>
      </w:r>
      <w:proofErr w:type="spellStart"/>
      <w:r w:rsidR="00652E56" w:rsidRPr="00652E56">
        <w:t>css</w:t>
      </w:r>
      <w:proofErr w:type="spellEnd"/>
      <w:r w:rsidR="00652E56" w:rsidRPr="00652E56">
        <w:t xml:space="preserve"> properties to style some html pages. </w:t>
      </w:r>
      <w:r w:rsidR="00652E56">
        <w:t>You can view the styled page</w:t>
      </w:r>
      <w:r w:rsidR="00377273">
        <w:t>s</w:t>
      </w:r>
      <w:r w:rsidR="00652E56">
        <w:t xml:space="preserve"> in folder “</w:t>
      </w:r>
      <w:r w:rsidR="00652E56" w:rsidRPr="00143579">
        <w:rPr>
          <w:b/>
        </w:rPr>
        <w:t>Template</w:t>
      </w:r>
      <w:r w:rsidR="00652E56">
        <w:t>”</w:t>
      </w:r>
    </w:p>
    <w:p w14:paraId="618DFE78" w14:textId="6191E631" w:rsidR="006502E6" w:rsidRDefault="00A82687" w:rsidP="00A61697">
      <w:pPr>
        <w:pStyle w:val="ListParagraph"/>
        <w:numPr>
          <w:ilvl w:val="0"/>
          <w:numId w:val="1"/>
        </w:numPr>
      </w:pPr>
      <w:r w:rsidRPr="00AD08A7">
        <w:t xml:space="preserve">Create a file called </w:t>
      </w:r>
      <w:r w:rsidR="00095C07" w:rsidRPr="00652E56">
        <w:rPr>
          <w:b/>
        </w:rPr>
        <w:t>orchidBlog</w:t>
      </w:r>
      <w:r w:rsidRPr="00652E56">
        <w:rPr>
          <w:b/>
        </w:rPr>
        <w:t>.js</w:t>
      </w:r>
      <w:r>
        <w:t xml:space="preserve"> and save it in</w:t>
      </w:r>
      <w:r w:rsidRPr="00AD08A7">
        <w:t xml:space="preserve"> </w:t>
      </w:r>
      <w:r w:rsidR="00377273">
        <w:t xml:space="preserve">a </w:t>
      </w:r>
      <w:r>
        <w:t xml:space="preserve">given </w:t>
      </w:r>
      <w:r w:rsidRPr="00652E56">
        <w:rPr>
          <w:b/>
        </w:rPr>
        <w:t>Resource/</w:t>
      </w:r>
      <w:proofErr w:type="spellStart"/>
      <w:r w:rsidR="00652E56" w:rsidRPr="00652E56">
        <w:rPr>
          <w:b/>
        </w:rPr>
        <w:t>js</w:t>
      </w:r>
      <w:proofErr w:type="spellEnd"/>
      <w:r w:rsidR="00652E56" w:rsidRPr="00652E56">
        <w:rPr>
          <w:b/>
        </w:rPr>
        <w:t xml:space="preserve"> folder</w:t>
      </w:r>
      <w:r w:rsidRPr="00652E56">
        <w:rPr>
          <w:b/>
        </w:rPr>
        <w:t>.</w:t>
      </w:r>
      <w:r w:rsidR="00652E56">
        <w:rPr>
          <w:b/>
        </w:rPr>
        <w:t xml:space="preserve"> </w:t>
      </w:r>
      <w:r w:rsidR="00A61697">
        <w:t xml:space="preserve">In file </w:t>
      </w:r>
      <w:r w:rsidR="00A61697" w:rsidRPr="00652E56">
        <w:rPr>
          <w:b/>
        </w:rPr>
        <w:t xml:space="preserve">orchidBlog.js, </w:t>
      </w:r>
      <w:r w:rsidR="00A61697" w:rsidRPr="00A61697">
        <w:t xml:space="preserve">using </w:t>
      </w:r>
      <w:proofErr w:type="spellStart"/>
      <w:r w:rsidR="00A61697" w:rsidRPr="00A61697">
        <w:t>javascript</w:t>
      </w:r>
      <w:proofErr w:type="spellEnd"/>
      <w:r w:rsidR="00A61697" w:rsidRPr="00A61697">
        <w:t xml:space="preserve"> to </w:t>
      </w:r>
      <w:r w:rsidR="00A61697">
        <w:t>create</w:t>
      </w:r>
      <w:r w:rsidR="00A61697" w:rsidRPr="00A61697">
        <w:t xml:space="preserve"> a kind</w:t>
      </w:r>
      <w:r w:rsidR="00A61697">
        <w:t xml:space="preserve"> </w:t>
      </w:r>
      <w:r w:rsidR="00A61697" w:rsidRPr="00A61697">
        <w:t>of photo gallery</w:t>
      </w:r>
      <w:r w:rsidR="009229CB">
        <w:t xml:space="preserve"> and validate a form</w:t>
      </w:r>
      <w:r w:rsidR="00A61697">
        <w:t>.</w:t>
      </w:r>
    </w:p>
    <w:p w14:paraId="15ADAED9" w14:textId="18C8071B" w:rsidR="009229CB" w:rsidRDefault="006502E6" w:rsidP="00377273">
      <w:pPr>
        <w:pStyle w:val="ListParagraph"/>
        <w:numPr>
          <w:ilvl w:val="1"/>
          <w:numId w:val="1"/>
        </w:numPr>
      </w:pPr>
      <w:r>
        <w:lastRenderedPageBreak/>
        <w:t xml:space="preserve">Write a function </w:t>
      </w:r>
      <w:proofErr w:type="spellStart"/>
      <w:proofErr w:type="gramStart"/>
      <w:r w:rsidRPr="009229CB">
        <w:rPr>
          <w:b/>
        </w:rPr>
        <w:t>zoomout</w:t>
      </w:r>
      <w:proofErr w:type="spellEnd"/>
      <w:r w:rsidRPr="009229CB">
        <w:rPr>
          <w:b/>
        </w:rPr>
        <w:t>(</w:t>
      </w:r>
      <w:proofErr w:type="gramEnd"/>
      <w:r w:rsidRPr="009229CB">
        <w:rPr>
          <w:b/>
        </w:rPr>
        <w:t>)</w:t>
      </w:r>
      <w:r>
        <w:t xml:space="preserve"> to change </w:t>
      </w:r>
      <w:r w:rsidR="00377273">
        <w:t xml:space="preserve">the </w:t>
      </w:r>
      <w:r>
        <w:t>background</w:t>
      </w:r>
      <w:r w:rsidR="00A61697">
        <w:t xml:space="preserve"> </w:t>
      </w:r>
      <w:r>
        <w:t>image of tag div</w:t>
      </w:r>
      <w:r w:rsidR="009229CB">
        <w:t>(file portfolio.html)</w:t>
      </w:r>
      <w:r>
        <w:t xml:space="preserve"> when</w:t>
      </w:r>
      <w:r w:rsidR="00A61697" w:rsidRPr="00A61697">
        <w:t xml:space="preserve"> </w:t>
      </w:r>
      <w:r>
        <w:t>y</w:t>
      </w:r>
      <w:r w:rsidR="00A61697">
        <w:t>ou</w:t>
      </w:r>
      <w:r w:rsidR="00A61697" w:rsidRPr="00A61697">
        <w:t xml:space="preserve"> </w:t>
      </w:r>
      <w:r w:rsidR="00A61697">
        <w:t>click</w:t>
      </w:r>
      <w:r w:rsidR="00A61697" w:rsidRPr="00A61697">
        <w:t xml:space="preserve"> </w:t>
      </w:r>
      <w:r w:rsidR="003C43F7">
        <w:t>your</w:t>
      </w:r>
      <w:r w:rsidR="00A61697" w:rsidRPr="00A61697">
        <w:t xml:space="preserve"> mouse </w:t>
      </w:r>
      <w:r w:rsidR="00A61697">
        <w:t>on</w:t>
      </w:r>
      <w:r w:rsidR="00A61697" w:rsidRPr="00A61697">
        <w:t xml:space="preserve"> </w:t>
      </w:r>
      <w:r w:rsidR="00AC3523">
        <w:t xml:space="preserve">the </w:t>
      </w:r>
      <w:r w:rsidR="00A61697">
        <w:t>small</w:t>
      </w:r>
      <w:r w:rsidR="00A61697" w:rsidRPr="00A61697">
        <w:t xml:space="preserve"> </w:t>
      </w:r>
      <w:r w:rsidR="007A24AB" w:rsidRPr="00A61697">
        <w:t>image</w:t>
      </w:r>
      <w:r w:rsidR="007A24AB">
        <w:t>;</w:t>
      </w:r>
      <w:r w:rsidR="00BD028B">
        <w:t xml:space="preserve"> </w:t>
      </w:r>
      <w:r>
        <w:t>This function has one input parameter</w:t>
      </w:r>
      <w:r w:rsidR="009229CB">
        <w:t xml:space="preserve"> (input parameter is the clicked small image ). </w:t>
      </w:r>
      <w:r>
        <w:t xml:space="preserve"> </w:t>
      </w:r>
      <w:r w:rsidR="00377273">
        <w:t>This function</w:t>
      </w:r>
      <w:r w:rsidR="00BD028B">
        <w:t xml:space="preserve"> change</w:t>
      </w:r>
      <w:r w:rsidR="007A24AB">
        <w:t>s</w:t>
      </w:r>
      <w:r w:rsidR="00BD028B">
        <w:t xml:space="preserve"> </w:t>
      </w:r>
      <w:r w:rsidR="00A33DF7">
        <w:t>the</w:t>
      </w:r>
      <w:r w:rsidR="00BD028B">
        <w:t xml:space="preserve"> background image </w:t>
      </w:r>
      <w:r w:rsidR="00A33DF7">
        <w:t xml:space="preserve">of the </w:t>
      </w:r>
      <w:proofErr w:type="gramStart"/>
      <w:r w:rsidR="00BD028B">
        <w:t>div</w:t>
      </w:r>
      <w:r w:rsidR="00377273">
        <w:t>(</w:t>
      </w:r>
      <w:proofErr w:type="gramEnd"/>
      <w:r w:rsidR="00377273" w:rsidRPr="00377273">
        <w:t>id="frame"</w:t>
      </w:r>
      <w:r w:rsidR="00377273">
        <w:t>)</w:t>
      </w:r>
      <w:r w:rsidR="00BD028B">
        <w:t>.</w:t>
      </w:r>
      <w:r w:rsidR="00A61697" w:rsidRPr="00A61697">
        <w:t xml:space="preserve"> So </w:t>
      </w:r>
      <w:r w:rsidR="00652E56">
        <w:t>you</w:t>
      </w:r>
      <w:r w:rsidR="00A61697" w:rsidRPr="00A61697">
        <w:t xml:space="preserve">'re creating a </w:t>
      </w:r>
      <w:r w:rsidR="003C43F7" w:rsidRPr="00A61697">
        <w:t>kind</w:t>
      </w:r>
      <w:r w:rsidR="003C43F7" w:rsidRPr="003C43F7">
        <w:t xml:space="preserve"> of</w:t>
      </w:r>
      <w:r w:rsidR="00A61697" w:rsidRPr="003C43F7">
        <w:t xml:space="preserve"> photo gallery here.</w:t>
      </w:r>
    </w:p>
    <w:p w14:paraId="1B7E457C" w14:textId="58E41368" w:rsidR="009229CB" w:rsidRDefault="003C43F7" w:rsidP="009229CB">
      <w:pPr>
        <w:pStyle w:val="ListParagraph"/>
        <w:numPr>
          <w:ilvl w:val="1"/>
          <w:numId w:val="1"/>
        </w:numPr>
      </w:pPr>
      <w:r>
        <w:t xml:space="preserve"> </w:t>
      </w:r>
      <w:r w:rsidR="009229CB">
        <w:t xml:space="preserve">Write a function </w:t>
      </w:r>
      <w:proofErr w:type="gramStart"/>
      <w:r w:rsidR="009229CB" w:rsidRPr="009229CB">
        <w:rPr>
          <w:b/>
        </w:rPr>
        <w:t>warning(</w:t>
      </w:r>
      <w:proofErr w:type="gramEnd"/>
      <w:r w:rsidR="009229CB" w:rsidRPr="009229CB">
        <w:rPr>
          <w:b/>
        </w:rPr>
        <w:t>)</w:t>
      </w:r>
      <w:r w:rsidR="009229CB">
        <w:t xml:space="preserve"> to validate the form (file aboutme.html) when </w:t>
      </w:r>
      <w:r w:rsidR="00377273">
        <w:t xml:space="preserve">a </w:t>
      </w:r>
      <w:r w:rsidR="009229CB">
        <w:t xml:space="preserve">user clicks the button “send”. </w:t>
      </w:r>
    </w:p>
    <w:p w14:paraId="0F4AD813" w14:textId="102E0E58" w:rsidR="00842848" w:rsidRDefault="00842848" w:rsidP="00842848">
      <w:pPr>
        <w:pStyle w:val="ListParagraph"/>
        <w:numPr>
          <w:ilvl w:val="0"/>
          <w:numId w:val="6"/>
        </w:numPr>
      </w:pPr>
      <w:r>
        <w:t>If any form fi</w:t>
      </w:r>
      <w:r w:rsidR="00320426">
        <w:t>e</w:t>
      </w:r>
      <w:r>
        <w:t>l</w:t>
      </w:r>
      <w:r w:rsidR="00320426">
        <w:t>d</w:t>
      </w:r>
      <w:r>
        <w:t>s</w:t>
      </w:r>
      <w:r w:rsidR="00320426">
        <w:t xml:space="preserve"> </w:t>
      </w:r>
      <w:r>
        <w:t>are</w:t>
      </w:r>
      <w:r w:rsidR="00320426">
        <w:t xml:space="preserve"> empty, the message will be displayed “Please fill out all fields</w:t>
      </w:r>
      <w:r w:rsidR="00741BD5">
        <w:t>”</w:t>
      </w:r>
      <w:r w:rsidR="00A254AD">
        <w:t xml:space="preserve"> </w:t>
      </w:r>
    </w:p>
    <w:p w14:paraId="4193EF74" w14:textId="7182FCC8" w:rsidR="00842848" w:rsidRDefault="00842848" w:rsidP="00842848">
      <w:pPr>
        <w:pStyle w:val="ListParagraph"/>
        <w:numPr>
          <w:ilvl w:val="0"/>
          <w:numId w:val="6"/>
        </w:numPr>
      </w:pPr>
      <w:r>
        <w:t xml:space="preserve">If all fields are not empty then a confirm message “Are you sure </w:t>
      </w:r>
      <w:r w:rsidR="00D52A17">
        <w:t xml:space="preserve">about </w:t>
      </w:r>
      <w:r>
        <w:t>your information?” will be displayed</w:t>
      </w:r>
    </w:p>
    <w:p w14:paraId="63561F3D" w14:textId="706BCAF5" w:rsidR="00842848" w:rsidRDefault="00842848" w:rsidP="00842848">
      <w:pPr>
        <w:pStyle w:val="ListParagraph"/>
      </w:pPr>
      <w:r>
        <w:t xml:space="preserve">                      + If </w:t>
      </w:r>
      <w:r w:rsidR="00377273">
        <w:t xml:space="preserve">the </w:t>
      </w:r>
      <w:r>
        <w:t xml:space="preserve">user clicks “OK” the web page display a message “Message sent” </w:t>
      </w:r>
    </w:p>
    <w:p w14:paraId="79F948CA" w14:textId="3D4873CE" w:rsidR="00842848" w:rsidRPr="00C010B9" w:rsidRDefault="00842848" w:rsidP="00842848">
      <w:pPr>
        <w:pStyle w:val="ListParagraph"/>
      </w:pPr>
      <w:r>
        <w:t xml:space="preserve">                      + If </w:t>
      </w:r>
      <w:r w:rsidR="00377273">
        <w:t xml:space="preserve">the </w:t>
      </w:r>
      <w:r>
        <w:t xml:space="preserve">user clicks “Cancel”, the web page does </w:t>
      </w:r>
      <w:r w:rsidR="00377273">
        <w:t>nothing</w:t>
      </w:r>
    </w:p>
    <w:p w14:paraId="18040D1B" w14:textId="5D0B3993" w:rsidR="00D80C86" w:rsidRDefault="00D80C86" w:rsidP="00143579">
      <w:pPr>
        <w:pStyle w:val="ListParagraph"/>
        <w:numPr>
          <w:ilvl w:val="0"/>
          <w:numId w:val="1"/>
        </w:numPr>
      </w:pPr>
      <w:r>
        <w:t>When submit</w:t>
      </w:r>
      <w:r w:rsidR="00377273">
        <w:t>ting</w:t>
      </w:r>
      <w:r>
        <w:t xml:space="preserve"> your result, please submit </w:t>
      </w:r>
      <w:r w:rsidR="00377273">
        <w:t xml:space="preserve">the </w:t>
      </w:r>
      <w:r w:rsidRPr="00842848">
        <w:rPr>
          <w:b/>
          <w:bCs/>
        </w:rPr>
        <w:t xml:space="preserve">whole </w:t>
      </w:r>
      <w:r w:rsidR="006E525C" w:rsidRPr="00842848">
        <w:rPr>
          <w:b/>
          <w:bCs/>
        </w:rPr>
        <w:t>folder</w:t>
      </w:r>
      <w:r w:rsidR="006E525C">
        <w:t xml:space="preserve"> includes</w:t>
      </w:r>
      <w:r>
        <w:t xml:space="preserve"> </w:t>
      </w:r>
      <w:r w:rsidRPr="00842848">
        <w:rPr>
          <w:b/>
          <w:bCs/>
        </w:rPr>
        <w:t>all your files and sub-folders</w:t>
      </w:r>
      <w:r w:rsidR="00B9617C" w:rsidRPr="00842848">
        <w:rPr>
          <w:b/>
          <w:bCs/>
        </w:rPr>
        <w:t xml:space="preserve"> but not just only CSS file</w:t>
      </w:r>
      <w:r w:rsidR="00E015C0" w:rsidRPr="00842848">
        <w:rPr>
          <w:b/>
          <w:bCs/>
        </w:rPr>
        <w:t xml:space="preserve"> and </w:t>
      </w:r>
      <w:proofErr w:type="spellStart"/>
      <w:r w:rsidR="00E015C0" w:rsidRPr="00842848">
        <w:rPr>
          <w:b/>
          <w:bCs/>
        </w:rPr>
        <w:t>js</w:t>
      </w:r>
      <w:proofErr w:type="spellEnd"/>
      <w:r w:rsidR="00E015C0" w:rsidRPr="00842848">
        <w:rPr>
          <w:b/>
          <w:bCs/>
        </w:rPr>
        <w:t xml:space="preserve"> file</w:t>
      </w:r>
      <w:r>
        <w:t>.</w:t>
      </w:r>
    </w:p>
    <w:p w14:paraId="6AD42CD2" w14:textId="77777777" w:rsidR="004910C0" w:rsidRDefault="008F08EE" w:rsidP="004910C0">
      <w:pPr>
        <w:rPr>
          <w:b/>
        </w:rPr>
      </w:pPr>
      <w:r>
        <w:rPr>
          <w:b/>
        </w:rPr>
        <w:t>Evaluation:</w:t>
      </w:r>
    </w:p>
    <w:p w14:paraId="1BB67708" w14:textId="517518C3" w:rsidR="007A24AB" w:rsidRDefault="007A24AB" w:rsidP="004910C0">
      <w:pPr>
        <w:rPr>
          <w:b/>
        </w:rPr>
      </w:pPr>
      <w:r>
        <w:rPr>
          <w:b/>
        </w:rPr>
        <w:t>CSS: 5 points</w:t>
      </w:r>
    </w:p>
    <w:p w14:paraId="68010CE3" w14:textId="04D19229" w:rsidR="00494ED1" w:rsidRDefault="007A24AB" w:rsidP="00494ED1">
      <w:pPr>
        <w:pStyle w:val="ListParagraph"/>
        <w:numPr>
          <w:ilvl w:val="0"/>
          <w:numId w:val="4"/>
        </w:numPr>
      </w:pPr>
      <w:r>
        <w:t>H</w:t>
      </w:r>
      <w:r w:rsidR="00C010B9" w:rsidRPr="00C010B9">
        <w:t>eader, section</w:t>
      </w:r>
      <w:r w:rsidR="008C75CD">
        <w:t>,</w:t>
      </w:r>
      <w:r w:rsidR="00C010B9" w:rsidRPr="00C010B9">
        <w:t xml:space="preserve"> and footer tags </w:t>
      </w:r>
      <w:r>
        <w:t>do not overlap</w:t>
      </w:r>
      <w:r w:rsidR="00C010B9" w:rsidRPr="00C010B9">
        <w:t xml:space="preserve">?            </w:t>
      </w:r>
      <w:r w:rsidR="00C010B9" w:rsidRPr="007A24AB">
        <w:rPr>
          <w:b/>
          <w:highlight w:val="yellow"/>
        </w:rPr>
        <w:t>[0.5 point]</w:t>
      </w:r>
    </w:p>
    <w:p w14:paraId="204D5BAE" w14:textId="43ACC6B5" w:rsidR="00C010B9" w:rsidRDefault="007A24AB" w:rsidP="00494ED1">
      <w:pPr>
        <w:pStyle w:val="ListParagraph"/>
        <w:numPr>
          <w:ilvl w:val="0"/>
          <w:numId w:val="4"/>
        </w:numPr>
      </w:pPr>
      <w:r>
        <w:t>L</w:t>
      </w:r>
      <w:r w:rsidR="00F0356E">
        <w:t xml:space="preserve">inks in header tag </w:t>
      </w:r>
      <w:r>
        <w:t xml:space="preserve">are </w:t>
      </w:r>
      <w:r w:rsidR="00F0356E">
        <w:t xml:space="preserve">aligned with good look and decorated with any color </w:t>
      </w:r>
      <w:r w:rsidR="005F5B3D">
        <w:t xml:space="preserve">and none underline? </w:t>
      </w:r>
      <w:r>
        <w:br/>
      </w:r>
      <w:r w:rsidR="005F5B3D">
        <w:t xml:space="preserve"> </w:t>
      </w:r>
      <w:r w:rsidR="005F5B3D" w:rsidRPr="007A24AB">
        <w:rPr>
          <w:b/>
          <w:highlight w:val="green"/>
        </w:rPr>
        <w:t>[0.5 point]</w:t>
      </w:r>
    </w:p>
    <w:p w14:paraId="398C9EE8" w14:textId="2CDD623C" w:rsidR="005F5B3D" w:rsidRDefault="007A24AB" w:rsidP="00494ED1">
      <w:pPr>
        <w:pStyle w:val="ListParagraph"/>
        <w:numPr>
          <w:ilvl w:val="0"/>
          <w:numId w:val="4"/>
        </w:numPr>
      </w:pPr>
      <w:r>
        <w:t>The l</w:t>
      </w:r>
      <w:r w:rsidR="005F5B3D">
        <w:t xml:space="preserve">arge image in </w:t>
      </w:r>
      <w:r w:rsidR="008C75CD">
        <w:t xml:space="preserve">the </w:t>
      </w:r>
      <w:r w:rsidR="005F5B3D">
        <w:t xml:space="preserve">div tag </w:t>
      </w:r>
      <w:r>
        <w:t xml:space="preserve">is </w:t>
      </w:r>
      <w:r w:rsidR="005F5B3D">
        <w:t xml:space="preserve">aligned to </w:t>
      </w:r>
      <w:r w:rsidR="008C75CD">
        <w:t xml:space="preserve">the </w:t>
      </w:r>
      <w:r w:rsidR="005F5B3D">
        <w:t xml:space="preserve">center of its container?  </w:t>
      </w:r>
      <w:r w:rsidR="005F5B3D" w:rsidRPr="007A24AB">
        <w:rPr>
          <w:b/>
          <w:highlight w:val="yellow"/>
        </w:rPr>
        <w:t>[0.5 point</w:t>
      </w:r>
      <w:r w:rsidR="005F5B3D" w:rsidRPr="00117561">
        <w:rPr>
          <w:b/>
        </w:rPr>
        <w:t>]</w:t>
      </w:r>
    </w:p>
    <w:p w14:paraId="012533D0" w14:textId="49813B8F" w:rsidR="005F5B3D" w:rsidRDefault="005F5B3D" w:rsidP="00494ED1">
      <w:pPr>
        <w:pStyle w:val="ListParagraph"/>
        <w:numPr>
          <w:ilvl w:val="0"/>
          <w:numId w:val="4"/>
        </w:numPr>
      </w:pPr>
      <w:r>
        <w:t xml:space="preserve"> All small images are not overlapped and you should keep spacing around them  </w:t>
      </w:r>
      <w:r w:rsidRPr="00117561">
        <w:rPr>
          <w:b/>
        </w:rPr>
        <w:t>[</w:t>
      </w:r>
      <w:r w:rsidR="00792617" w:rsidRPr="007A24AB">
        <w:rPr>
          <w:b/>
          <w:highlight w:val="green"/>
        </w:rPr>
        <w:t xml:space="preserve">1 </w:t>
      </w:r>
      <w:r w:rsidRPr="007A24AB">
        <w:rPr>
          <w:b/>
          <w:highlight w:val="green"/>
        </w:rPr>
        <w:t>point</w:t>
      </w:r>
      <w:r w:rsidRPr="00117561">
        <w:rPr>
          <w:b/>
        </w:rPr>
        <w:t>]</w:t>
      </w:r>
    </w:p>
    <w:p w14:paraId="4398DAF0" w14:textId="3D480A3B" w:rsidR="005F5B3D" w:rsidRDefault="00B6030B" w:rsidP="00494ED1">
      <w:pPr>
        <w:pStyle w:val="ListParagraph"/>
        <w:numPr>
          <w:ilvl w:val="0"/>
          <w:numId w:val="4"/>
        </w:numPr>
      </w:pPr>
      <w:r>
        <w:t xml:space="preserve"> All texts in </w:t>
      </w:r>
      <w:r w:rsidR="008C75CD">
        <w:t xml:space="preserve">the </w:t>
      </w:r>
      <w:r>
        <w:t xml:space="preserve">footer tag should are styled to look like the sample  </w:t>
      </w:r>
      <w:r w:rsidRPr="00117561">
        <w:rPr>
          <w:b/>
        </w:rPr>
        <w:t>[</w:t>
      </w:r>
      <w:r w:rsidRPr="007A24AB">
        <w:rPr>
          <w:b/>
          <w:highlight w:val="yellow"/>
        </w:rPr>
        <w:t>0.5 point]</w:t>
      </w:r>
    </w:p>
    <w:p w14:paraId="06B20B7A" w14:textId="4D935B8C" w:rsidR="00B6030B" w:rsidRDefault="001213F0" w:rsidP="00494ED1">
      <w:pPr>
        <w:pStyle w:val="ListParagraph"/>
        <w:numPr>
          <w:ilvl w:val="0"/>
          <w:numId w:val="4"/>
        </w:numPr>
      </w:pPr>
      <w:r>
        <w:t xml:space="preserve">All paragraphs </w:t>
      </w:r>
      <w:r w:rsidR="00B0199A">
        <w:t>in section tag in “howtogrow.html” page should be divide</w:t>
      </w:r>
      <w:r w:rsidR="006502E6">
        <w:t>d</w:t>
      </w:r>
      <w:r w:rsidR="00B0199A">
        <w:t xml:space="preserve"> into 6 columns </w:t>
      </w:r>
      <w:r w:rsidR="00B0199A" w:rsidRPr="00117561">
        <w:rPr>
          <w:b/>
        </w:rPr>
        <w:t>[</w:t>
      </w:r>
      <w:r w:rsidR="00117561" w:rsidRPr="007A24AB">
        <w:rPr>
          <w:b/>
          <w:highlight w:val="yellow"/>
        </w:rPr>
        <w:t xml:space="preserve">1 </w:t>
      </w:r>
      <w:r w:rsidR="00B0199A" w:rsidRPr="007A24AB">
        <w:rPr>
          <w:b/>
          <w:highlight w:val="yellow"/>
        </w:rPr>
        <w:t>point]</w:t>
      </w:r>
    </w:p>
    <w:p w14:paraId="0CDF3856" w14:textId="6CCEBA7F" w:rsidR="00B0199A" w:rsidRDefault="008C75CD" w:rsidP="00494ED1">
      <w:pPr>
        <w:pStyle w:val="ListParagraph"/>
        <w:numPr>
          <w:ilvl w:val="0"/>
          <w:numId w:val="4"/>
        </w:numPr>
      </w:pPr>
      <w:r>
        <w:t>The f</w:t>
      </w:r>
      <w:r w:rsidR="00B0199A">
        <w:t xml:space="preserve">irst letter of p tags should be styled with font size and font face properties </w:t>
      </w:r>
      <w:r w:rsidR="00B0199A" w:rsidRPr="00117561">
        <w:rPr>
          <w:b/>
        </w:rPr>
        <w:t>[</w:t>
      </w:r>
      <w:r w:rsidR="00B0199A" w:rsidRPr="007A24AB">
        <w:rPr>
          <w:b/>
          <w:highlight w:val="green"/>
        </w:rPr>
        <w:t>0.5 point</w:t>
      </w:r>
      <w:r w:rsidR="00B0199A" w:rsidRPr="00117561">
        <w:rPr>
          <w:b/>
        </w:rPr>
        <w:t>]</w:t>
      </w:r>
    </w:p>
    <w:p w14:paraId="5658B00F" w14:textId="087DE527" w:rsidR="00B0199A" w:rsidRPr="007A24AB" w:rsidRDefault="00B0199A" w:rsidP="00494ED1">
      <w:pPr>
        <w:pStyle w:val="ListParagraph"/>
        <w:numPr>
          <w:ilvl w:val="0"/>
          <w:numId w:val="4"/>
        </w:numPr>
      </w:pPr>
      <w:r>
        <w:t xml:space="preserve"> </w:t>
      </w:r>
      <w:r w:rsidR="006502E6">
        <w:t>T</w:t>
      </w:r>
      <w:r w:rsidR="008B6DC8">
        <w:t>he form</w:t>
      </w:r>
      <w:r w:rsidR="006502E6">
        <w:t xml:space="preserve"> of </w:t>
      </w:r>
      <w:r w:rsidR="008C75CD">
        <w:t xml:space="preserve">the </w:t>
      </w:r>
      <w:r w:rsidR="008B6DC8">
        <w:t xml:space="preserve">aboutme.html page </w:t>
      </w:r>
      <w:r w:rsidR="006502E6">
        <w:t xml:space="preserve">is </w:t>
      </w:r>
      <w:r w:rsidR="008B6DC8">
        <w:t xml:space="preserve">aligned to </w:t>
      </w:r>
      <w:r w:rsidR="008C75CD">
        <w:t xml:space="preserve">the </w:t>
      </w:r>
      <w:r w:rsidR="008B6DC8">
        <w:t xml:space="preserve">center of its container?  </w:t>
      </w:r>
      <w:r w:rsidR="008B6DC8" w:rsidRPr="00117561">
        <w:rPr>
          <w:b/>
        </w:rPr>
        <w:t>[</w:t>
      </w:r>
      <w:r w:rsidR="008B6DC8" w:rsidRPr="007A24AB">
        <w:rPr>
          <w:b/>
          <w:highlight w:val="yellow"/>
        </w:rPr>
        <w:t>0.5 point</w:t>
      </w:r>
      <w:r w:rsidR="008B6DC8" w:rsidRPr="00117561">
        <w:rPr>
          <w:b/>
        </w:rPr>
        <w:t>]</w:t>
      </w:r>
    </w:p>
    <w:p w14:paraId="7196F5C6" w14:textId="08923D93" w:rsidR="007A24AB" w:rsidRDefault="007A24AB" w:rsidP="007A24AB">
      <w:pPr>
        <w:pStyle w:val="ListParagraph"/>
        <w:ind w:left="0"/>
      </w:pPr>
      <w:r>
        <w:rPr>
          <w:b/>
        </w:rPr>
        <w:t>Java script: 5 points</w:t>
      </w:r>
    </w:p>
    <w:p w14:paraId="1F75CE55" w14:textId="4170A2BB" w:rsidR="008B6DC8" w:rsidRDefault="008C75CD" w:rsidP="00494ED1">
      <w:pPr>
        <w:pStyle w:val="ListParagraph"/>
        <w:numPr>
          <w:ilvl w:val="0"/>
          <w:numId w:val="4"/>
        </w:numPr>
      </w:pPr>
      <w:r>
        <w:t>When you</w:t>
      </w:r>
      <w:r w:rsidR="005E6721">
        <w:t xml:space="preserve"> click </w:t>
      </w:r>
      <w:r>
        <w:t xml:space="preserve">your </w:t>
      </w:r>
      <w:r w:rsidR="005E6721">
        <w:t xml:space="preserve"> mouse on the small image, the </w:t>
      </w:r>
      <w:r w:rsidR="00F77917">
        <w:t>background</w:t>
      </w:r>
      <w:r w:rsidR="005E6721">
        <w:t xml:space="preserve"> image in </w:t>
      </w:r>
      <w:r>
        <w:t xml:space="preserve">the </w:t>
      </w:r>
      <w:r w:rsidR="005E6721">
        <w:t>div tag</w:t>
      </w:r>
      <w:r>
        <w:t>(id=”</w:t>
      </w:r>
      <w:r w:rsidRPr="008C75CD">
        <w:t xml:space="preserve"> </w:t>
      </w:r>
      <w:r w:rsidRPr="00377273">
        <w:t>frame</w:t>
      </w:r>
      <w:r>
        <w:t>”)</w:t>
      </w:r>
      <w:r w:rsidR="005E6721">
        <w:t xml:space="preserve">  should be change</w:t>
      </w:r>
      <w:r>
        <w:t>d</w:t>
      </w:r>
      <w:r w:rsidR="005E6721">
        <w:t xml:space="preserve"> to look like clicked image  </w:t>
      </w:r>
      <w:r w:rsidR="005E6721" w:rsidRPr="00117561">
        <w:rPr>
          <w:b/>
        </w:rPr>
        <w:t>[</w:t>
      </w:r>
      <w:r w:rsidR="00373B8D">
        <w:rPr>
          <w:b/>
          <w:highlight w:val="yellow"/>
        </w:rPr>
        <w:t>2</w:t>
      </w:r>
      <w:r w:rsidR="005E6721" w:rsidRPr="007A24AB">
        <w:rPr>
          <w:b/>
          <w:highlight w:val="yellow"/>
        </w:rPr>
        <w:t xml:space="preserve"> points]</w:t>
      </w:r>
    </w:p>
    <w:p w14:paraId="117AAA69" w14:textId="3C89D308" w:rsidR="00117561" w:rsidRDefault="00117561" w:rsidP="00494ED1">
      <w:pPr>
        <w:pStyle w:val="ListParagraph"/>
        <w:numPr>
          <w:ilvl w:val="0"/>
          <w:numId w:val="4"/>
        </w:numPr>
      </w:pPr>
      <w:r>
        <w:t>If any form fields are empty then a message “please fill out all fields” will be display</w:t>
      </w:r>
      <w:r w:rsidR="007A24AB">
        <w:t>ed</w:t>
      </w:r>
      <w:r>
        <w:t xml:space="preserve">. </w:t>
      </w:r>
      <w:r w:rsidRPr="007A24AB">
        <w:rPr>
          <w:b/>
          <w:highlight w:val="green"/>
        </w:rPr>
        <w:t>[</w:t>
      </w:r>
      <w:r w:rsidR="00F76E0F" w:rsidRPr="007A24AB">
        <w:rPr>
          <w:b/>
          <w:highlight w:val="green"/>
        </w:rPr>
        <w:t>1</w:t>
      </w:r>
      <w:r w:rsidRPr="007A24AB">
        <w:rPr>
          <w:b/>
          <w:highlight w:val="green"/>
        </w:rPr>
        <w:t xml:space="preserve"> point]</w:t>
      </w:r>
    </w:p>
    <w:p w14:paraId="0AB05FFE" w14:textId="4CD53DD6" w:rsidR="007A24AB" w:rsidRPr="0037731F" w:rsidRDefault="00117561" w:rsidP="00117561">
      <w:pPr>
        <w:pStyle w:val="ListParagraph"/>
        <w:numPr>
          <w:ilvl w:val="0"/>
          <w:numId w:val="4"/>
        </w:numPr>
        <w:rPr>
          <w:b/>
        </w:rPr>
      </w:pPr>
      <w:r>
        <w:t xml:space="preserve">If all form fields are not empty then a </w:t>
      </w:r>
      <w:r w:rsidR="007A24AB">
        <w:t xml:space="preserve">confirm </w:t>
      </w:r>
      <w:r>
        <w:t>message “</w:t>
      </w:r>
      <w:r w:rsidR="007A24AB">
        <w:t>Are you sure your information?</w:t>
      </w:r>
      <w:r>
        <w:t>” will be displayed</w:t>
      </w:r>
      <w:r w:rsidR="00C644B7">
        <w:t xml:space="preserve"> </w:t>
      </w:r>
      <w:r w:rsidR="00C644B7" w:rsidRPr="0037731F">
        <w:rPr>
          <w:b/>
          <w:highlight w:val="yellow"/>
        </w:rPr>
        <w:t>[</w:t>
      </w:r>
      <w:r w:rsidR="002D2E2A" w:rsidRPr="0037731F">
        <w:rPr>
          <w:b/>
          <w:highlight w:val="yellow"/>
        </w:rPr>
        <w:t>1</w:t>
      </w:r>
      <w:r w:rsidR="00C644B7" w:rsidRPr="0037731F">
        <w:rPr>
          <w:b/>
          <w:highlight w:val="yellow"/>
        </w:rPr>
        <w:t>point]</w:t>
      </w:r>
    </w:p>
    <w:p w14:paraId="36F84D1C" w14:textId="032E2F8D" w:rsidR="00C644B7" w:rsidRDefault="007A24AB" w:rsidP="00C644B7">
      <w:pPr>
        <w:pStyle w:val="ListParagraph"/>
      </w:pPr>
      <w:r>
        <w:t xml:space="preserve">+ If </w:t>
      </w:r>
      <w:r w:rsidR="008C75CD">
        <w:t xml:space="preserve">the </w:t>
      </w:r>
      <w:r>
        <w:t>user clicks “OK” the web page display a message “Message sent</w:t>
      </w:r>
      <w:bookmarkStart w:id="0" w:name="_GoBack"/>
      <w:r w:rsidRPr="00DA54FA">
        <w:rPr>
          <w:b/>
        </w:rPr>
        <w:t>”</w:t>
      </w:r>
      <w:r w:rsidR="00DA4C38" w:rsidRPr="00DA54FA">
        <w:rPr>
          <w:b/>
        </w:rPr>
        <w:t xml:space="preserve"> </w:t>
      </w:r>
      <w:r w:rsidR="00DA4C38" w:rsidRPr="00DA54FA">
        <w:rPr>
          <w:b/>
          <w:highlight w:val="yellow"/>
        </w:rPr>
        <w:t>[0.5 point</w:t>
      </w:r>
      <w:proofErr w:type="gramStart"/>
      <w:r w:rsidR="00DA4C38" w:rsidRPr="00DA54FA">
        <w:rPr>
          <w:b/>
          <w:highlight w:val="yellow"/>
        </w:rPr>
        <w:t>]</w:t>
      </w:r>
      <w:r w:rsidR="00DA4C38">
        <w:t xml:space="preserve"> </w:t>
      </w:r>
      <w:r w:rsidR="00C644B7">
        <w:t xml:space="preserve"> </w:t>
      </w:r>
      <w:bookmarkEnd w:id="0"/>
      <w:r w:rsidR="00C644B7">
        <w:t>and</w:t>
      </w:r>
      <w:proofErr w:type="gramEnd"/>
      <w:r w:rsidR="00117561">
        <w:t xml:space="preserve"> </w:t>
      </w:r>
      <w:r w:rsidR="008C75CD">
        <w:t xml:space="preserve"> clicks “Cancel” </w:t>
      </w:r>
      <w:r>
        <w:t>the we</w:t>
      </w:r>
      <w:r w:rsidR="00C644B7">
        <w:t xml:space="preserve">b page does nothing  </w:t>
      </w:r>
      <w:r w:rsidR="00C644B7" w:rsidRPr="000635C0">
        <w:rPr>
          <w:b/>
          <w:highlight w:val="green"/>
        </w:rPr>
        <w:t>[0.5 point</w:t>
      </w:r>
      <w:r w:rsidR="00C644B7" w:rsidRPr="00996909">
        <w:rPr>
          <w:b/>
        </w:rPr>
        <w:t>]</w:t>
      </w:r>
      <w:r w:rsidR="00C644B7">
        <w:t xml:space="preserve"> </w:t>
      </w:r>
    </w:p>
    <w:p w14:paraId="00774E7C" w14:textId="69AF5970" w:rsidR="007A24AB" w:rsidRPr="00C010B9" w:rsidRDefault="007A24AB" w:rsidP="007A24AB">
      <w:pPr>
        <w:pStyle w:val="ListParagraph"/>
      </w:pPr>
    </w:p>
    <w:p w14:paraId="6912BD82" w14:textId="77777777" w:rsidR="00E55198" w:rsidRPr="00E55198" w:rsidRDefault="00E55198" w:rsidP="00E55198">
      <w:pPr>
        <w:ind w:left="360"/>
        <w:rPr>
          <w:b/>
        </w:rPr>
      </w:pPr>
      <w:r w:rsidRPr="00E55198">
        <w:rPr>
          <w:b/>
        </w:rPr>
        <w:t>Total: 10 points</w:t>
      </w:r>
    </w:p>
    <w:p w14:paraId="0EFD23FC" w14:textId="4B9BF1CF" w:rsidR="0030294B" w:rsidRPr="00F3656C" w:rsidRDefault="00996909" w:rsidP="00B66E31">
      <w:pPr>
        <w:pStyle w:val="ListParagraph"/>
        <w:rPr>
          <w:b/>
        </w:rPr>
      </w:pPr>
      <w:r>
        <w:rPr>
          <w:b/>
        </w:rPr>
        <w:t xml:space="preserve">                                  </w:t>
      </w:r>
      <w:r w:rsidR="0030294B" w:rsidRPr="00F3656C">
        <w:rPr>
          <w:b/>
        </w:rPr>
        <w:t xml:space="preserve">(Students </w:t>
      </w:r>
      <w:r w:rsidR="0030294B">
        <w:rPr>
          <w:b/>
        </w:rPr>
        <w:t>do not change the path of all files in Resource folder</w:t>
      </w:r>
      <w:r w:rsidR="0030294B" w:rsidRPr="00F3656C">
        <w:rPr>
          <w:b/>
        </w:rPr>
        <w:t>)</w:t>
      </w:r>
    </w:p>
    <w:p w14:paraId="205A2269" w14:textId="77777777" w:rsidR="006C7907" w:rsidRDefault="006C7907" w:rsidP="006C7907">
      <w:pPr>
        <w:pStyle w:val="ListParagraph"/>
        <w:jc w:val="center"/>
      </w:pPr>
    </w:p>
    <w:p w14:paraId="00750089" w14:textId="7272C91F" w:rsidR="00D26A50" w:rsidRDefault="006C7907" w:rsidP="009B1313">
      <w:pPr>
        <w:pStyle w:val="ListParagraph"/>
        <w:jc w:val="center"/>
      </w:pPr>
      <w:r w:rsidRPr="000257E3">
        <w:rPr>
          <w:sz w:val="26"/>
          <w:szCs w:val="26"/>
        </w:rPr>
        <w:t xml:space="preserve">The </w:t>
      </w:r>
      <w:r w:rsidR="000257E3">
        <w:rPr>
          <w:sz w:val="26"/>
          <w:szCs w:val="26"/>
        </w:rPr>
        <w:t>E</w:t>
      </w:r>
      <w:r w:rsidRPr="000257E3">
        <w:rPr>
          <w:sz w:val="26"/>
          <w:szCs w:val="26"/>
        </w:rPr>
        <w:t>nd</w:t>
      </w:r>
    </w:p>
    <w:sectPr w:rsidR="00D26A50" w:rsidSect="00374099">
      <w:pgSz w:w="12240" w:h="15840"/>
      <w:pgMar w:top="1440" w:right="3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E16E4D"/>
    <w:multiLevelType w:val="multilevel"/>
    <w:tmpl w:val="DF00C730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1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C05CB6"/>
    <w:multiLevelType w:val="hybridMultilevel"/>
    <w:tmpl w:val="A838D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900468"/>
    <w:multiLevelType w:val="hybridMultilevel"/>
    <w:tmpl w:val="E8629A6C"/>
    <w:lvl w:ilvl="0" w:tplc="BF187D22">
      <w:start w:val="2"/>
      <w:numFmt w:val="bullet"/>
      <w:lvlText w:val="-"/>
      <w:lvlJc w:val="left"/>
      <w:pPr>
        <w:ind w:left="199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4">
    <w:nsid w:val="5E3C5F88"/>
    <w:multiLevelType w:val="hybridMultilevel"/>
    <w:tmpl w:val="D682C7B8"/>
    <w:lvl w:ilvl="0" w:tplc="F09646D6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6CAE1A10"/>
    <w:multiLevelType w:val="hybridMultilevel"/>
    <w:tmpl w:val="0A560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NDexsDC3MDY1NjNU0lEKTi0uzszPAykwrgUABtMjLSwAAAA="/>
  </w:docVars>
  <w:rsids>
    <w:rsidRoot w:val="004B5788"/>
    <w:rsid w:val="000257E3"/>
    <w:rsid w:val="000635C0"/>
    <w:rsid w:val="00095C07"/>
    <w:rsid w:val="000C2B37"/>
    <w:rsid w:val="000D7CCD"/>
    <w:rsid w:val="00117561"/>
    <w:rsid w:val="001213F0"/>
    <w:rsid w:val="00143579"/>
    <w:rsid w:val="001F0882"/>
    <w:rsid w:val="00262118"/>
    <w:rsid w:val="002B2110"/>
    <w:rsid w:val="002D2E2A"/>
    <w:rsid w:val="0030294B"/>
    <w:rsid w:val="00307E35"/>
    <w:rsid w:val="003161D0"/>
    <w:rsid w:val="00320426"/>
    <w:rsid w:val="003600F3"/>
    <w:rsid w:val="00373B8D"/>
    <w:rsid w:val="00374099"/>
    <w:rsid w:val="00377273"/>
    <w:rsid w:val="0037731F"/>
    <w:rsid w:val="003C43F7"/>
    <w:rsid w:val="003D0211"/>
    <w:rsid w:val="003D5DA7"/>
    <w:rsid w:val="00410977"/>
    <w:rsid w:val="00431BE2"/>
    <w:rsid w:val="00463EEE"/>
    <w:rsid w:val="004910C0"/>
    <w:rsid w:val="00494ED1"/>
    <w:rsid w:val="004B5788"/>
    <w:rsid w:val="004C4655"/>
    <w:rsid w:val="004C78D5"/>
    <w:rsid w:val="004D3571"/>
    <w:rsid w:val="004E68DB"/>
    <w:rsid w:val="00515E0E"/>
    <w:rsid w:val="00591A83"/>
    <w:rsid w:val="005D1B0F"/>
    <w:rsid w:val="005E6721"/>
    <w:rsid w:val="005F5B3D"/>
    <w:rsid w:val="00607779"/>
    <w:rsid w:val="006502E6"/>
    <w:rsid w:val="00652E56"/>
    <w:rsid w:val="00692C50"/>
    <w:rsid w:val="006C7907"/>
    <w:rsid w:val="006D16D0"/>
    <w:rsid w:val="006E525C"/>
    <w:rsid w:val="00717C65"/>
    <w:rsid w:val="00737944"/>
    <w:rsid w:val="00741BD5"/>
    <w:rsid w:val="00766903"/>
    <w:rsid w:val="00792617"/>
    <w:rsid w:val="007A24AB"/>
    <w:rsid w:val="00842848"/>
    <w:rsid w:val="0084546E"/>
    <w:rsid w:val="0086781E"/>
    <w:rsid w:val="008764A1"/>
    <w:rsid w:val="008B6DC8"/>
    <w:rsid w:val="008C75CD"/>
    <w:rsid w:val="008F08EE"/>
    <w:rsid w:val="008F7F28"/>
    <w:rsid w:val="009075EF"/>
    <w:rsid w:val="009212DA"/>
    <w:rsid w:val="009229CB"/>
    <w:rsid w:val="00992A62"/>
    <w:rsid w:val="00996909"/>
    <w:rsid w:val="009A0192"/>
    <w:rsid w:val="009B1313"/>
    <w:rsid w:val="00A10B67"/>
    <w:rsid w:val="00A115DE"/>
    <w:rsid w:val="00A254AD"/>
    <w:rsid w:val="00A2760B"/>
    <w:rsid w:val="00A33DF7"/>
    <w:rsid w:val="00A510C7"/>
    <w:rsid w:val="00A61697"/>
    <w:rsid w:val="00A812E9"/>
    <w:rsid w:val="00A82687"/>
    <w:rsid w:val="00A86DE7"/>
    <w:rsid w:val="00AC3523"/>
    <w:rsid w:val="00AD08A7"/>
    <w:rsid w:val="00AE3DCE"/>
    <w:rsid w:val="00B0199A"/>
    <w:rsid w:val="00B45B75"/>
    <w:rsid w:val="00B6030B"/>
    <w:rsid w:val="00B66E31"/>
    <w:rsid w:val="00B9617C"/>
    <w:rsid w:val="00BA06A8"/>
    <w:rsid w:val="00BD028B"/>
    <w:rsid w:val="00BD6A0F"/>
    <w:rsid w:val="00C010B9"/>
    <w:rsid w:val="00C03DDE"/>
    <w:rsid w:val="00C17C29"/>
    <w:rsid w:val="00C22EEA"/>
    <w:rsid w:val="00C359C7"/>
    <w:rsid w:val="00C644B7"/>
    <w:rsid w:val="00C645A9"/>
    <w:rsid w:val="00CE694E"/>
    <w:rsid w:val="00CE69AF"/>
    <w:rsid w:val="00D10A85"/>
    <w:rsid w:val="00D26A50"/>
    <w:rsid w:val="00D52A17"/>
    <w:rsid w:val="00D80C86"/>
    <w:rsid w:val="00D9600B"/>
    <w:rsid w:val="00DA4C38"/>
    <w:rsid w:val="00DA54FA"/>
    <w:rsid w:val="00DD5FF2"/>
    <w:rsid w:val="00E015C0"/>
    <w:rsid w:val="00E5364A"/>
    <w:rsid w:val="00E55198"/>
    <w:rsid w:val="00EA6C7F"/>
    <w:rsid w:val="00F0356E"/>
    <w:rsid w:val="00F76E0F"/>
    <w:rsid w:val="00F775C6"/>
    <w:rsid w:val="00F77917"/>
    <w:rsid w:val="00FA2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D69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46</cp:revision>
  <dcterms:created xsi:type="dcterms:W3CDTF">2019-12-23T09:59:00Z</dcterms:created>
  <dcterms:modified xsi:type="dcterms:W3CDTF">2020-04-25T07:54:00Z</dcterms:modified>
</cp:coreProperties>
</file>